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BCDFC" w14:textId="77777777" w:rsidR="000738AD" w:rsidRDefault="00000000">
      <w:pPr>
        <w:pStyle w:val="Title"/>
      </w:pPr>
      <w:r>
        <w:t>Aldehyde Deuteration - Model Search</w:t>
      </w:r>
    </w:p>
    <w:bookmarkStart w:id="0" w:name="model-search" w:displacedByCustomXml="next"/>
    <w:sdt>
      <w:sdtPr>
        <w:id w:val="9653877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448DFA20" w14:textId="3DB27936" w:rsidR="00524167" w:rsidRDefault="00524167">
          <w:pPr>
            <w:pStyle w:val="TOCHeading"/>
          </w:pPr>
          <w:r>
            <w:t>Table of Contents</w:t>
          </w:r>
        </w:p>
        <w:p w14:paraId="36705EB5" w14:textId="4A6DE399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609526" w:history="1">
            <w:r w:rsidRPr="00BD0CEB">
              <w:rPr>
                <w:rStyle w:val="Hyperlink"/>
                <w:noProof/>
              </w:rPr>
              <w:t>Model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E242B" w14:textId="55A2BCA9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27" w:history="1">
            <w:r w:rsidRPr="00BD0CEB">
              <w:rPr>
                <w:rStyle w:val="Hyperlink"/>
                <w:noProof/>
              </w:rPr>
              <w:t>Section Result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3401" w14:textId="4DB32861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28" w:history="1">
            <w:r w:rsidRPr="00BD0CEB">
              <w:rPr>
                <w:rStyle w:val="Hyperlink"/>
                <w:noProof/>
              </w:rPr>
              <w:t>1st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DCE8C" w14:textId="34179B7A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29" w:history="1">
            <w:r w:rsidRPr="00BD0CEB">
              <w:rPr>
                <w:rStyle w:val="Hyperlink"/>
                <w:noProof/>
              </w:rPr>
              <w:t>2nd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9B5F1" w14:textId="745CB58C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0" w:history="1">
            <w:r w:rsidRPr="00BD0CEB">
              <w:rPr>
                <w:rStyle w:val="Hyperlink"/>
                <w:noProof/>
              </w:rPr>
              <w:t>3rd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59361" w14:textId="2A02FCAC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1" w:history="1">
            <w:r w:rsidRPr="00BD0CEB">
              <w:rPr>
                <w:rStyle w:val="Hyperlink"/>
                <w:noProof/>
              </w:rPr>
              <w:t>4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3A5E3" w14:textId="150190DF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2" w:history="1">
            <w:r w:rsidRPr="00BD0CEB">
              <w:rPr>
                <w:rStyle w:val="Hyperlink"/>
                <w:noProof/>
              </w:rPr>
              <w:t>5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FD166" w14:textId="4EF81044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3" w:history="1">
            <w:r w:rsidRPr="00BD0CEB">
              <w:rPr>
                <w:rStyle w:val="Hyperlink"/>
                <w:noProof/>
              </w:rPr>
              <w:t>6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13163" w14:textId="66D680A7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4" w:history="1">
            <w:r w:rsidRPr="00BD0CEB">
              <w:rPr>
                <w:rStyle w:val="Hyperlink"/>
                <w:noProof/>
              </w:rPr>
              <w:t>7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07C35" w14:textId="37D2B7E6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5" w:history="1">
            <w:r w:rsidRPr="00BD0CEB">
              <w:rPr>
                <w:rStyle w:val="Hyperlink"/>
                <w:noProof/>
              </w:rPr>
              <w:t>8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9BD8C" w14:textId="422E72CF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6" w:history="1">
            <w:r w:rsidRPr="00BD0CEB">
              <w:rPr>
                <w:rStyle w:val="Hyperlink"/>
                <w:noProof/>
              </w:rPr>
              <w:t>9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9517F" w14:textId="6647CEAB" w:rsidR="00524167" w:rsidRDefault="00524167">
          <w:pPr>
            <w:pStyle w:val="TOC3"/>
            <w:tabs>
              <w:tab w:val="right" w:leader="dot" w:pos="9350"/>
            </w:tabs>
            <w:rPr>
              <w:rFonts w:eastAsiaTheme="minorEastAsia" w:cstheme="minorBidi"/>
              <w:noProof/>
              <w:kern w:val="2"/>
              <w:sz w:val="24"/>
              <w:lang w:val="en-IL" w:bidi="he-IL"/>
              <w14:ligatures w14:val="standardContextual"/>
            </w:rPr>
          </w:pPr>
          <w:hyperlink w:anchor="_Toc169609537" w:history="1">
            <w:r w:rsidRPr="00BD0CEB">
              <w:rPr>
                <w:rStyle w:val="Hyperlink"/>
                <w:noProof/>
              </w:rPr>
              <w:t>10th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0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7B5D" w14:textId="11681A01" w:rsidR="00524167" w:rsidRDefault="00524167">
          <w:r>
            <w:rPr>
              <w:b/>
              <w:bCs/>
              <w:noProof/>
            </w:rPr>
            <w:fldChar w:fldCharType="end"/>
          </w:r>
        </w:p>
      </w:sdtContent>
    </w:sdt>
    <w:p w14:paraId="4A49F617" w14:textId="77777777" w:rsidR="000738AD" w:rsidRDefault="00000000">
      <w:pPr>
        <w:pStyle w:val="Heading3"/>
      </w:pPr>
      <w:bookmarkStart w:id="1" w:name="_Toc169609526"/>
      <w:r>
        <w:t>Model Search</w:t>
      </w:r>
      <w:bookmarkEnd w:id="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01"/>
        <w:gridCol w:w="1616"/>
      </w:tblGrid>
      <w:tr w:rsidR="000738AD" w14:paraId="353AFC24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72BD61" w14:textId="77777777" w:rsidR="000738AD" w:rsidRDefault="00000000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6D7F0BA" w14:textId="77777777" w:rsidR="000738AD" w:rsidRDefault="00000000">
            <w:pPr>
              <w:pStyle w:val="Compact"/>
              <w:jc w:val="right"/>
            </w:pPr>
            <w:r>
              <w:t>McFadden R2</w:t>
            </w:r>
          </w:p>
        </w:tc>
      </w:tr>
      <w:tr w:rsidR="000738AD" w14:paraId="6CBF2557" w14:textId="77777777">
        <w:tc>
          <w:tcPr>
            <w:tcW w:w="0" w:type="auto"/>
          </w:tcPr>
          <w:p w14:paraId="32E7D27C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</w:p>
        </w:tc>
        <w:tc>
          <w:tcPr>
            <w:tcW w:w="0" w:type="auto"/>
          </w:tcPr>
          <w:p w14:paraId="0282BDFC" w14:textId="77777777" w:rsidR="000738AD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0738AD" w14:paraId="617C427C" w14:textId="77777777">
        <w:tc>
          <w:tcPr>
            <w:tcW w:w="0" w:type="auto"/>
          </w:tcPr>
          <w:p w14:paraId="7C086EAB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</w:p>
        </w:tc>
        <w:tc>
          <w:tcPr>
            <w:tcW w:w="0" w:type="auto"/>
          </w:tcPr>
          <w:p w14:paraId="6A8A94D3" w14:textId="77777777" w:rsidR="000738AD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0738AD" w14:paraId="188FEA5C" w14:textId="77777777">
        <w:tc>
          <w:tcPr>
            <w:tcW w:w="0" w:type="auto"/>
          </w:tcPr>
          <w:p w14:paraId="770F7519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diff 1 2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270C290F" w14:textId="77777777" w:rsidR="000738AD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0738AD" w14:paraId="7159AD1B" w14:textId="77777777">
        <w:tc>
          <w:tcPr>
            <w:tcW w:w="0" w:type="auto"/>
          </w:tcPr>
          <w:p w14:paraId="641E90F4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03ABD010" w14:textId="77777777" w:rsidR="000738AD" w:rsidRDefault="00000000">
            <w:pPr>
              <w:pStyle w:val="Compact"/>
              <w:jc w:val="right"/>
            </w:pPr>
            <w:r>
              <w:t>0.567</w:t>
            </w:r>
          </w:p>
        </w:tc>
      </w:tr>
      <w:tr w:rsidR="000738AD" w14:paraId="41643442" w14:textId="77777777">
        <w:tc>
          <w:tcPr>
            <w:tcW w:w="0" w:type="auto"/>
          </w:tcPr>
          <w:p w14:paraId="1852E6F6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2</w:t>
            </w:r>
          </w:p>
        </w:tc>
        <w:tc>
          <w:tcPr>
            <w:tcW w:w="0" w:type="auto"/>
          </w:tcPr>
          <w:p w14:paraId="3F733279" w14:textId="77777777" w:rsidR="000738AD" w:rsidRDefault="00000000">
            <w:pPr>
              <w:pStyle w:val="Compact"/>
              <w:jc w:val="right"/>
            </w:pPr>
            <w:r>
              <w:t>0.557</w:t>
            </w:r>
          </w:p>
        </w:tc>
      </w:tr>
      <w:tr w:rsidR="000738AD" w14:paraId="0E55CFB9" w14:textId="77777777">
        <w:tc>
          <w:tcPr>
            <w:tcW w:w="0" w:type="auto"/>
          </w:tcPr>
          <w:p w14:paraId="3C359BD2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  <w:r>
              <w:t xml:space="preserve"> + </w:t>
            </w: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6FA7AAF1" w14:textId="77777777" w:rsidR="000738AD" w:rsidRDefault="00000000">
            <w:pPr>
              <w:pStyle w:val="Compact"/>
              <w:jc w:val="right"/>
            </w:pPr>
            <w:r>
              <w:t>0.555</w:t>
            </w:r>
          </w:p>
        </w:tc>
      </w:tr>
      <w:tr w:rsidR="000738AD" w14:paraId="5937C0DE" w14:textId="77777777">
        <w:tc>
          <w:tcPr>
            <w:tcW w:w="0" w:type="auto"/>
          </w:tcPr>
          <w:p w14:paraId="0D0E9C8A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7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</w:p>
        </w:tc>
        <w:tc>
          <w:tcPr>
            <w:tcW w:w="0" w:type="auto"/>
          </w:tcPr>
          <w:p w14:paraId="049813AF" w14:textId="77777777" w:rsidR="000738AD" w:rsidRDefault="00000000">
            <w:pPr>
              <w:pStyle w:val="Compact"/>
              <w:jc w:val="right"/>
            </w:pPr>
            <w:r>
              <w:t>0.555</w:t>
            </w:r>
          </w:p>
        </w:tc>
      </w:tr>
      <w:tr w:rsidR="000738AD" w14:paraId="485553F2" w14:textId="77777777">
        <w:tc>
          <w:tcPr>
            <w:tcW w:w="0" w:type="auto"/>
          </w:tcPr>
          <w:p w14:paraId="4AEEE980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diff 2 7</w:t>
            </w:r>
          </w:p>
        </w:tc>
        <w:tc>
          <w:tcPr>
            <w:tcW w:w="0" w:type="auto"/>
          </w:tcPr>
          <w:p w14:paraId="4A80C012" w14:textId="77777777" w:rsidR="000738AD" w:rsidRDefault="00000000">
            <w:pPr>
              <w:pStyle w:val="Compact"/>
              <w:jc w:val="right"/>
            </w:pPr>
            <w:r>
              <w:t>0.553</w:t>
            </w:r>
          </w:p>
        </w:tc>
      </w:tr>
      <w:tr w:rsidR="000738AD" w14:paraId="309225FA" w14:textId="77777777">
        <w:tc>
          <w:tcPr>
            <w:tcW w:w="0" w:type="auto"/>
          </w:tcPr>
          <w:p w14:paraId="0C8249DA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NPA_7</w:t>
            </w:r>
            <w:r>
              <w:t xml:space="preserve"> + </w:t>
            </w: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7D57E8FD" w14:textId="77777777" w:rsidR="000738AD" w:rsidRDefault="00000000">
            <w:pPr>
              <w:pStyle w:val="Compact"/>
              <w:jc w:val="right"/>
            </w:pPr>
            <w:r>
              <w:t>0.551</w:t>
            </w:r>
          </w:p>
        </w:tc>
      </w:tr>
      <w:tr w:rsidR="000738AD" w14:paraId="02118737" w14:textId="77777777">
        <w:tc>
          <w:tcPr>
            <w:tcW w:w="0" w:type="auto"/>
          </w:tcPr>
          <w:p w14:paraId="71C7A93B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3</w:t>
            </w:r>
          </w:p>
        </w:tc>
        <w:tc>
          <w:tcPr>
            <w:tcW w:w="0" w:type="auto"/>
          </w:tcPr>
          <w:p w14:paraId="13B42C3B" w14:textId="77777777" w:rsidR="000738AD" w:rsidRDefault="00000000">
            <w:pPr>
              <w:pStyle w:val="Compact"/>
              <w:jc w:val="right"/>
            </w:pPr>
            <w:r>
              <w:t>0.549</w:t>
            </w:r>
          </w:p>
        </w:tc>
      </w:tr>
    </w:tbl>
    <w:p w14:paraId="2CDAA430" w14:textId="77777777" w:rsidR="00524167" w:rsidRDefault="00524167" w:rsidP="00524167">
      <w:pPr>
        <w:pStyle w:val="Heading3"/>
      </w:pPr>
      <w:bookmarkStart w:id="2" w:name="st-place"/>
      <w:bookmarkStart w:id="3" w:name="section-results-summary"/>
      <w:bookmarkStart w:id="4" w:name="_Toc169609527"/>
      <w:bookmarkEnd w:id="0"/>
      <w:r>
        <w:t>Section Results Summary</w:t>
      </w:r>
      <w:bookmarkEnd w:id="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8"/>
        <w:gridCol w:w="2085"/>
        <w:gridCol w:w="1650"/>
      </w:tblGrid>
      <w:tr w:rsidR="00524167" w14:paraId="65613AE6" w14:textId="77777777" w:rsidTr="00B502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D9977C" w14:textId="77777777" w:rsidR="00524167" w:rsidRDefault="00524167" w:rsidP="00B5024A">
            <w:pPr>
              <w:pStyle w:val="Compact"/>
            </w:pPr>
          </w:p>
        </w:tc>
        <w:tc>
          <w:tcPr>
            <w:tcW w:w="0" w:type="auto"/>
          </w:tcPr>
          <w:p w14:paraId="689545EA" w14:textId="77777777" w:rsidR="00524167" w:rsidRDefault="00524167" w:rsidP="00B5024A">
            <w:pPr>
              <w:pStyle w:val="Compact"/>
              <w:jc w:val="right"/>
            </w:pPr>
            <w:r>
              <w:t>Training Accuracy</w:t>
            </w:r>
          </w:p>
        </w:tc>
        <w:tc>
          <w:tcPr>
            <w:tcW w:w="0" w:type="auto"/>
          </w:tcPr>
          <w:p w14:paraId="41A801FE" w14:textId="77777777" w:rsidR="00524167" w:rsidRDefault="00524167" w:rsidP="00B5024A">
            <w:pPr>
              <w:pStyle w:val="Compact"/>
              <w:jc w:val="right"/>
            </w:pPr>
            <w:r>
              <w:t>Test Accuracy</w:t>
            </w:r>
          </w:p>
        </w:tc>
      </w:tr>
      <w:tr w:rsidR="00524167" w14:paraId="7A12E739" w14:textId="77777777" w:rsidTr="00B5024A">
        <w:tc>
          <w:tcPr>
            <w:tcW w:w="0" w:type="auto"/>
          </w:tcPr>
          <w:p w14:paraId="5E1D6A49" w14:textId="77777777" w:rsidR="00524167" w:rsidRDefault="00524167" w:rsidP="00B5024A">
            <w:pPr>
              <w:pStyle w:val="Compact"/>
            </w:pPr>
            <w:r>
              <w:t>1. 1st Place</w:t>
            </w:r>
          </w:p>
        </w:tc>
        <w:tc>
          <w:tcPr>
            <w:tcW w:w="0" w:type="auto"/>
          </w:tcPr>
          <w:p w14:paraId="29835F78" w14:textId="77777777" w:rsidR="00524167" w:rsidRDefault="00524167" w:rsidP="00B5024A">
            <w:pPr>
              <w:pStyle w:val="Compact"/>
              <w:jc w:val="right"/>
            </w:pPr>
            <w:r>
              <w:t>90.48</w:t>
            </w:r>
          </w:p>
        </w:tc>
        <w:tc>
          <w:tcPr>
            <w:tcW w:w="0" w:type="auto"/>
          </w:tcPr>
          <w:p w14:paraId="2FF2361E" w14:textId="77777777" w:rsidR="00524167" w:rsidRDefault="00524167" w:rsidP="00B5024A">
            <w:pPr>
              <w:pStyle w:val="Compact"/>
              <w:jc w:val="right"/>
            </w:pPr>
            <w:r>
              <w:t>92.3</w:t>
            </w:r>
          </w:p>
        </w:tc>
      </w:tr>
      <w:tr w:rsidR="00524167" w14:paraId="6B6E0E81" w14:textId="77777777" w:rsidTr="00B5024A">
        <w:tc>
          <w:tcPr>
            <w:tcW w:w="0" w:type="auto"/>
          </w:tcPr>
          <w:p w14:paraId="423D7D1A" w14:textId="77777777" w:rsidR="00524167" w:rsidRDefault="00524167" w:rsidP="00B5024A">
            <w:pPr>
              <w:pStyle w:val="Compact"/>
            </w:pPr>
            <w:r>
              <w:t>2. 2nd Place</w:t>
            </w:r>
          </w:p>
        </w:tc>
        <w:tc>
          <w:tcPr>
            <w:tcW w:w="0" w:type="auto"/>
          </w:tcPr>
          <w:p w14:paraId="4BF530FA" w14:textId="77777777" w:rsidR="00524167" w:rsidRDefault="00524167" w:rsidP="00B5024A">
            <w:pPr>
              <w:pStyle w:val="Compact"/>
              <w:jc w:val="right"/>
            </w:pPr>
            <w:r>
              <w:t>85.71</w:t>
            </w:r>
          </w:p>
        </w:tc>
        <w:tc>
          <w:tcPr>
            <w:tcW w:w="0" w:type="auto"/>
          </w:tcPr>
          <w:p w14:paraId="1864BB31" w14:textId="77777777" w:rsidR="00524167" w:rsidRDefault="00524167" w:rsidP="00B5024A">
            <w:pPr>
              <w:pStyle w:val="Compact"/>
              <w:jc w:val="right"/>
            </w:pPr>
            <w:r>
              <w:t>100.0</w:t>
            </w:r>
          </w:p>
        </w:tc>
      </w:tr>
      <w:tr w:rsidR="00524167" w14:paraId="26D6392A" w14:textId="77777777" w:rsidTr="00B5024A">
        <w:tc>
          <w:tcPr>
            <w:tcW w:w="0" w:type="auto"/>
          </w:tcPr>
          <w:p w14:paraId="782F648B" w14:textId="77777777" w:rsidR="00524167" w:rsidRDefault="00524167" w:rsidP="00B5024A">
            <w:pPr>
              <w:pStyle w:val="Compact"/>
            </w:pPr>
            <w:r>
              <w:t>3. 3rd Place</w:t>
            </w:r>
          </w:p>
        </w:tc>
        <w:tc>
          <w:tcPr>
            <w:tcW w:w="0" w:type="auto"/>
          </w:tcPr>
          <w:p w14:paraId="4D312819" w14:textId="77777777" w:rsidR="00524167" w:rsidRDefault="00524167" w:rsidP="00B5024A">
            <w:pPr>
              <w:pStyle w:val="Compact"/>
              <w:jc w:val="right"/>
            </w:pPr>
            <w:r>
              <w:t>78.57</w:t>
            </w:r>
          </w:p>
        </w:tc>
        <w:tc>
          <w:tcPr>
            <w:tcW w:w="0" w:type="auto"/>
          </w:tcPr>
          <w:p w14:paraId="71DC2DCE" w14:textId="77777777" w:rsidR="00524167" w:rsidRDefault="00524167" w:rsidP="00B5024A">
            <w:pPr>
              <w:pStyle w:val="Compact"/>
              <w:jc w:val="right"/>
            </w:pPr>
            <w:r>
              <w:t>92.3</w:t>
            </w:r>
          </w:p>
        </w:tc>
      </w:tr>
      <w:tr w:rsidR="00524167" w14:paraId="660953E0" w14:textId="77777777" w:rsidTr="00B5024A">
        <w:tc>
          <w:tcPr>
            <w:tcW w:w="0" w:type="auto"/>
          </w:tcPr>
          <w:p w14:paraId="035BC785" w14:textId="77777777" w:rsidR="00524167" w:rsidRDefault="00524167" w:rsidP="00B5024A">
            <w:pPr>
              <w:pStyle w:val="Compact"/>
            </w:pPr>
            <w:r>
              <w:t>4. 4th Place</w:t>
            </w:r>
          </w:p>
        </w:tc>
        <w:tc>
          <w:tcPr>
            <w:tcW w:w="0" w:type="auto"/>
          </w:tcPr>
          <w:p w14:paraId="7301E2D3" w14:textId="77777777" w:rsidR="00524167" w:rsidRDefault="00524167" w:rsidP="00B5024A">
            <w:pPr>
              <w:pStyle w:val="Compact"/>
              <w:jc w:val="right"/>
            </w:pPr>
            <w:r>
              <w:t>85.71</w:t>
            </w:r>
          </w:p>
        </w:tc>
        <w:tc>
          <w:tcPr>
            <w:tcW w:w="0" w:type="auto"/>
          </w:tcPr>
          <w:p w14:paraId="2A67AA9F" w14:textId="77777777" w:rsidR="00524167" w:rsidRDefault="00524167" w:rsidP="00B5024A">
            <w:pPr>
              <w:pStyle w:val="Compact"/>
              <w:jc w:val="right"/>
            </w:pPr>
            <w:r>
              <w:t>100.0</w:t>
            </w:r>
          </w:p>
        </w:tc>
      </w:tr>
      <w:tr w:rsidR="00524167" w14:paraId="55B81AE5" w14:textId="77777777" w:rsidTr="00B5024A">
        <w:tc>
          <w:tcPr>
            <w:tcW w:w="0" w:type="auto"/>
          </w:tcPr>
          <w:p w14:paraId="0EE3A879" w14:textId="77777777" w:rsidR="00524167" w:rsidRDefault="00524167" w:rsidP="00B5024A">
            <w:pPr>
              <w:pStyle w:val="Compact"/>
            </w:pPr>
            <w:r>
              <w:t>5. 5th Place</w:t>
            </w:r>
          </w:p>
        </w:tc>
        <w:tc>
          <w:tcPr>
            <w:tcW w:w="0" w:type="auto"/>
          </w:tcPr>
          <w:p w14:paraId="4EC2D33E" w14:textId="77777777" w:rsidR="00524167" w:rsidRDefault="00524167" w:rsidP="00B5024A">
            <w:pPr>
              <w:pStyle w:val="Compact"/>
              <w:jc w:val="right"/>
            </w:pPr>
            <w:r>
              <w:t>80.95</w:t>
            </w:r>
          </w:p>
        </w:tc>
        <w:tc>
          <w:tcPr>
            <w:tcW w:w="0" w:type="auto"/>
          </w:tcPr>
          <w:p w14:paraId="232ECE96" w14:textId="77777777" w:rsidR="00524167" w:rsidRDefault="00524167" w:rsidP="00B5024A">
            <w:pPr>
              <w:pStyle w:val="Compact"/>
              <w:jc w:val="right"/>
            </w:pPr>
            <w:r>
              <w:t>92.3</w:t>
            </w:r>
          </w:p>
        </w:tc>
      </w:tr>
      <w:tr w:rsidR="00524167" w14:paraId="4C69C314" w14:textId="77777777" w:rsidTr="00B5024A">
        <w:tc>
          <w:tcPr>
            <w:tcW w:w="0" w:type="auto"/>
          </w:tcPr>
          <w:p w14:paraId="12ECAB32" w14:textId="77777777" w:rsidR="00524167" w:rsidRDefault="00524167" w:rsidP="00B5024A">
            <w:pPr>
              <w:pStyle w:val="Compact"/>
            </w:pPr>
            <w:r>
              <w:t>6. 6th Place</w:t>
            </w:r>
          </w:p>
        </w:tc>
        <w:tc>
          <w:tcPr>
            <w:tcW w:w="0" w:type="auto"/>
          </w:tcPr>
          <w:p w14:paraId="1C705523" w14:textId="77777777" w:rsidR="00524167" w:rsidRDefault="00524167" w:rsidP="00B5024A">
            <w:pPr>
              <w:pStyle w:val="Compact"/>
              <w:jc w:val="right"/>
            </w:pPr>
            <w:r>
              <w:t>85.71</w:t>
            </w:r>
          </w:p>
        </w:tc>
        <w:tc>
          <w:tcPr>
            <w:tcW w:w="0" w:type="auto"/>
          </w:tcPr>
          <w:p w14:paraId="1C7EED7E" w14:textId="77777777" w:rsidR="00524167" w:rsidRDefault="00524167" w:rsidP="00B5024A">
            <w:pPr>
              <w:pStyle w:val="Compact"/>
              <w:jc w:val="right"/>
            </w:pPr>
            <w:r>
              <w:t>92.3</w:t>
            </w:r>
          </w:p>
        </w:tc>
      </w:tr>
      <w:tr w:rsidR="00524167" w14:paraId="22613188" w14:textId="77777777" w:rsidTr="00B5024A">
        <w:tc>
          <w:tcPr>
            <w:tcW w:w="0" w:type="auto"/>
          </w:tcPr>
          <w:p w14:paraId="106DBAF9" w14:textId="77777777" w:rsidR="00524167" w:rsidRDefault="00524167" w:rsidP="00B5024A">
            <w:pPr>
              <w:pStyle w:val="Compact"/>
            </w:pPr>
            <w:r>
              <w:t>7. 7th Place</w:t>
            </w:r>
          </w:p>
        </w:tc>
        <w:tc>
          <w:tcPr>
            <w:tcW w:w="0" w:type="auto"/>
          </w:tcPr>
          <w:p w14:paraId="5CAA9ABA" w14:textId="77777777" w:rsidR="00524167" w:rsidRDefault="00524167" w:rsidP="00B5024A">
            <w:pPr>
              <w:pStyle w:val="Compact"/>
              <w:jc w:val="right"/>
            </w:pPr>
            <w:r>
              <w:t>83.33</w:t>
            </w:r>
          </w:p>
        </w:tc>
        <w:tc>
          <w:tcPr>
            <w:tcW w:w="0" w:type="auto"/>
          </w:tcPr>
          <w:p w14:paraId="17FEBB39" w14:textId="77777777" w:rsidR="00524167" w:rsidRDefault="00524167" w:rsidP="00B5024A">
            <w:pPr>
              <w:pStyle w:val="Compact"/>
              <w:jc w:val="right"/>
            </w:pPr>
            <w:r>
              <w:t>100.0</w:t>
            </w:r>
          </w:p>
        </w:tc>
      </w:tr>
      <w:tr w:rsidR="00524167" w14:paraId="70A8E678" w14:textId="77777777" w:rsidTr="00B5024A">
        <w:tc>
          <w:tcPr>
            <w:tcW w:w="0" w:type="auto"/>
          </w:tcPr>
          <w:p w14:paraId="05B5EE40" w14:textId="77777777" w:rsidR="00524167" w:rsidRDefault="00524167" w:rsidP="00B5024A">
            <w:pPr>
              <w:pStyle w:val="Compact"/>
            </w:pPr>
            <w:r>
              <w:t>8. 8th Place</w:t>
            </w:r>
          </w:p>
        </w:tc>
        <w:tc>
          <w:tcPr>
            <w:tcW w:w="0" w:type="auto"/>
          </w:tcPr>
          <w:p w14:paraId="2F81B770" w14:textId="77777777" w:rsidR="00524167" w:rsidRDefault="00524167" w:rsidP="00B5024A">
            <w:pPr>
              <w:pStyle w:val="Compact"/>
              <w:jc w:val="right"/>
            </w:pPr>
            <w:r>
              <w:t>83.33</w:t>
            </w:r>
          </w:p>
        </w:tc>
        <w:tc>
          <w:tcPr>
            <w:tcW w:w="0" w:type="auto"/>
          </w:tcPr>
          <w:p w14:paraId="1E670148" w14:textId="77777777" w:rsidR="00524167" w:rsidRDefault="00524167" w:rsidP="00B5024A">
            <w:pPr>
              <w:pStyle w:val="Compact"/>
              <w:jc w:val="right"/>
            </w:pPr>
            <w:r>
              <w:t>100.0</w:t>
            </w:r>
          </w:p>
        </w:tc>
      </w:tr>
      <w:tr w:rsidR="00524167" w14:paraId="76AAE741" w14:textId="77777777" w:rsidTr="00B5024A">
        <w:tc>
          <w:tcPr>
            <w:tcW w:w="0" w:type="auto"/>
          </w:tcPr>
          <w:p w14:paraId="1A9E7618" w14:textId="77777777" w:rsidR="00524167" w:rsidRDefault="00524167" w:rsidP="00B5024A">
            <w:pPr>
              <w:pStyle w:val="Compact"/>
            </w:pPr>
            <w:r>
              <w:lastRenderedPageBreak/>
              <w:t>9. 9th Place</w:t>
            </w:r>
          </w:p>
        </w:tc>
        <w:tc>
          <w:tcPr>
            <w:tcW w:w="0" w:type="auto"/>
          </w:tcPr>
          <w:p w14:paraId="4C252ACB" w14:textId="77777777" w:rsidR="00524167" w:rsidRDefault="00524167" w:rsidP="00B5024A">
            <w:pPr>
              <w:pStyle w:val="Compact"/>
              <w:jc w:val="right"/>
            </w:pPr>
            <w:r>
              <w:t>83.33</w:t>
            </w:r>
          </w:p>
        </w:tc>
        <w:tc>
          <w:tcPr>
            <w:tcW w:w="0" w:type="auto"/>
          </w:tcPr>
          <w:p w14:paraId="48E790CD" w14:textId="77777777" w:rsidR="00524167" w:rsidRDefault="00524167" w:rsidP="00B5024A">
            <w:pPr>
              <w:pStyle w:val="Compact"/>
              <w:jc w:val="right"/>
            </w:pPr>
            <w:r>
              <w:t>100.0</w:t>
            </w:r>
          </w:p>
        </w:tc>
      </w:tr>
      <w:tr w:rsidR="00524167" w14:paraId="6A5CC85D" w14:textId="77777777" w:rsidTr="00B5024A">
        <w:tc>
          <w:tcPr>
            <w:tcW w:w="0" w:type="auto"/>
          </w:tcPr>
          <w:p w14:paraId="1576A034" w14:textId="77777777" w:rsidR="00524167" w:rsidRDefault="00524167" w:rsidP="00B5024A">
            <w:pPr>
              <w:pStyle w:val="Compact"/>
            </w:pPr>
            <w:r>
              <w:t>10. 10th Place</w:t>
            </w:r>
          </w:p>
        </w:tc>
        <w:tc>
          <w:tcPr>
            <w:tcW w:w="0" w:type="auto"/>
          </w:tcPr>
          <w:p w14:paraId="02EC9A79" w14:textId="77777777" w:rsidR="00524167" w:rsidRDefault="00524167" w:rsidP="00B5024A">
            <w:pPr>
              <w:pStyle w:val="Compact"/>
              <w:jc w:val="right"/>
            </w:pPr>
            <w:r>
              <w:t>85.71</w:t>
            </w:r>
          </w:p>
        </w:tc>
        <w:tc>
          <w:tcPr>
            <w:tcW w:w="0" w:type="auto"/>
          </w:tcPr>
          <w:p w14:paraId="49EED48C" w14:textId="77777777" w:rsidR="00524167" w:rsidRDefault="00524167" w:rsidP="00B5024A">
            <w:pPr>
              <w:pStyle w:val="Compact"/>
              <w:jc w:val="right"/>
            </w:pPr>
            <w:r>
              <w:t>84.6</w:t>
            </w:r>
          </w:p>
        </w:tc>
      </w:tr>
    </w:tbl>
    <w:p w14:paraId="757CE9CC" w14:textId="77777777" w:rsidR="000738AD" w:rsidRDefault="00000000">
      <w:pPr>
        <w:pStyle w:val="Heading3"/>
      </w:pPr>
      <w:bookmarkStart w:id="5" w:name="_Toc169609528"/>
      <w:bookmarkEnd w:id="3"/>
      <w:r>
        <w:t>1st Place</w:t>
      </w:r>
      <w:bookmarkEnd w:id="5"/>
    </w:p>
    <w:p w14:paraId="54222661" w14:textId="77777777" w:rsidR="000738AD" w:rsidRDefault="00000000">
      <w:pPr>
        <w:pStyle w:val="FirstParagraph"/>
      </w:pPr>
      <w:r>
        <w:t>Table:</w:t>
      </w:r>
    </w:p>
    <w:p w14:paraId="3D273DF7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410AB3DE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8107B2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210FEC5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1DDC2DC5" w14:textId="77777777">
        <w:tc>
          <w:tcPr>
            <w:tcW w:w="0" w:type="auto"/>
          </w:tcPr>
          <w:p w14:paraId="52A31F7E" w14:textId="77777777" w:rsidR="000738AD" w:rsidRDefault="00000000">
            <w:pPr>
              <w:pStyle w:val="Compact"/>
            </w:pPr>
            <w:r>
              <w:t>90.48%</w:t>
            </w:r>
          </w:p>
        </w:tc>
        <w:tc>
          <w:tcPr>
            <w:tcW w:w="0" w:type="auto"/>
          </w:tcPr>
          <w:p w14:paraId="56FC086D" w14:textId="77777777" w:rsidR="000738AD" w:rsidRDefault="00000000">
            <w:pPr>
              <w:pStyle w:val="Compact"/>
            </w:pPr>
            <w:r>
              <w:t>0.577</w:t>
            </w:r>
          </w:p>
        </w:tc>
      </w:tr>
    </w:tbl>
    <w:p w14:paraId="22D48ED3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595"/>
      </w:tblGrid>
      <w:tr w:rsidR="000738AD" w14:paraId="6BAC3518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77E73A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45EE8D36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4078F4AE" w14:textId="77777777">
        <w:tc>
          <w:tcPr>
            <w:tcW w:w="0" w:type="auto"/>
          </w:tcPr>
          <w:p w14:paraId="487DC9D0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1CB40037" w14:textId="77777777" w:rsidR="000738AD" w:rsidRDefault="00000000">
            <w:pPr>
              <w:pStyle w:val="Compact"/>
              <w:jc w:val="right"/>
            </w:pPr>
            <w:r>
              <w:t>-0.3801322</w:t>
            </w:r>
          </w:p>
        </w:tc>
      </w:tr>
      <w:tr w:rsidR="000738AD" w14:paraId="226DD39B" w14:textId="77777777">
        <w:tc>
          <w:tcPr>
            <w:tcW w:w="0" w:type="auto"/>
          </w:tcPr>
          <w:p w14:paraId="7B4F819D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342C4C09" w14:textId="77777777" w:rsidR="000738AD" w:rsidRDefault="00000000">
            <w:pPr>
              <w:pStyle w:val="Compact"/>
              <w:jc w:val="right"/>
            </w:pPr>
            <w:r>
              <w:t>-1.5680528</w:t>
            </w:r>
          </w:p>
        </w:tc>
      </w:tr>
      <w:tr w:rsidR="000738AD" w14:paraId="1616F351" w14:textId="77777777">
        <w:tc>
          <w:tcPr>
            <w:tcW w:w="0" w:type="auto"/>
          </w:tcPr>
          <w:p w14:paraId="6A5BAF15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5A58A74C" w14:textId="77777777" w:rsidR="000738AD" w:rsidRDefault="00000000">
            <w:pPr>
              <w:pStyle w:val="Compact"/>
              <w:jc w:val="right"/>
            </w:pPr>
            <w:r>
              <w:t>295.8494658</w:t>
            </w:r>
          </w:p>
        </w:tc>
      </w:tr>
      <w:tr w:rsidR="000738AD" w14:paraId="033C0B40" w14:textId="77777777">
        <w:tc>
          <w:tcPr>
            <w:tcW w:w="0" w:type="auto"/>
          </w:tcPr>
          <w:p w14:paraId="098122B3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3A1CF050" w14:textId="77777777" w:rsidR="000738AD" w:rsidRDefault="00000000">
            <w:pPr>
              <w:pStyle w:val="Compact"/>
              <w:jc w:val="right"/>
            </w:pPr>
            <w:r>
              <w:t>47.5647077</w:t>
            </w:r>
          </w:p>
        </w:tc>
      </w:tr>
    </w:tbl>
    <w:p w14:paraId="31885617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3D9D208" wp14:editId="665B4CED">
            <wp:extent cx="5334000" cy="8534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odel.Search.Aldehyde.Deuteration_files/figure-docx/1.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A32000" wp14:editId="280F7C2A">
            <wp:extent cx="5334000" cy="8534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odel.Search.Aldehyde.Deuteration_files/figure-docx/1.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B80E8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51B1AC4" wp14:editId="2BDEC44B">
            <wp:extent cx="5334000" cy="85344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odel.Search.Aldehyde.Deuteration_files/figure-docx/1.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1D4B16" wp14:editId="2AD65CAA">
            <wp:extent cx="5334000" cy="85344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odel.Search.Aldehyde.Deuteration_files/figure-docx/1.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D18E1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CADBF25" wp14:editId="308AE308">
            <wp:extent cx="5334000" cy="8534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odel.Search.Aldehyde.Deuteration_files/figure-docx/1.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3475A8" wp14:editId="0692A060">
            <wp:extent cx="5334000" cy="8534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odel.Search.Aldehyde.Deuteration_files/figure-docx/1.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025FC" w14:textId="77777777" w:rsidR="000738AD" w:rsidRDefault="00000000">
      <w:pPr>
        <w:pStyle w:val="Heading3"/>
      </w:pPr>
      <w:bookmarkStart w:id="6" w:name="nd-place"/>
      <w:bookmarkStart w:id="7" w:name="_Toc169609529"/>
      <w:bookmarkEnd w:id="2"/>
      <w:r>
        <w:lastRenderedPageBreak/>
        <w:t>2nd Place</w:t>
      </w:r>
      <w:bookmarkEnd w:id="7"/>
    </w:p>
    <w:p w14:paraId="6E9E21DD" w14:textId="77777777" w:rsidR="000738AD" w:rsidRDefault="00000000">
      <w:pPr>
        <w:pStyle w:val="FirstParagraph"/>
      </w:pPr>
      <w:r>
        <w:t>Table:</w:t>
      </w:r>
    </w:p>
    <w:p w14:paraId="43861C03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64EF723E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ED7B55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53A10FFE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0C900E5A" w14:textId="77777777">
        <w:tc>
          <w:tcPr>
            <w:tcW w:w="0" w:type="auto"/>
          </w:tcPr>
          <w:p w14:paraId="50FE8EBD" w14:textId="77777777" w:rsidR="000738AD" w:rsidRDefault="00000000">
            <w:pPr>
              <w:pStyle w:val="Compact"/>
            </w:pPr>
            <w:r>
              <w:t>85.71%</w:t>
            </w:r>
          </w:p>
        </w:tc>
        <w:tc>
          <w:tcPr>
            <w:tcW w:w="0" w:type="auto"/>
          </w:tcPr>
          <w:p w14:paraId="50B6B6CF" w14:textId="77777777" w:rsidR="000738AD" w:rsidRDefault="00000000">
            <w:pPr>
              <w:pStyle w:val="Compact"/>
            </w:pPr>
            <w:r>
              <w:t>0.577</w:t>
            </w:r>
          </w:p>
        </w:tc>
      </w:tr>
    </w:tbl>
    <w:p w14:paraId="0D833C6F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1674"/>
      </w:tblGrid>
      <w:tr w:rsidR="000738AD" w14:paraId="6213402C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B22877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13C75BA3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2E475EAB" w14:textId="77777777">
        <w:tc>
          <w:tcPr>
            <w:tcW w:w="0" w:type="auto"/>
          </w:tcPr>
          <w:p w14:paraId="1791CE86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4FACABCB" w14:textId="77777777" w:rsidR="000738AD" w:rsidRDefault="00000000">
            <w:pPr>
              <w:pStyle w:val="Compact"/>
              <w:jc w:val="right"/>
            </w:pPr>
            <w:r>
              <w:t>-0.1316956</w:t>
            </w:r>
          </w:p>
        </w:tc>
      </w:tr>
      <w:tr w:rsidR="000738AD" w14:paraId="6F3CA283" w14:textId="77777777">
        <w:tc>
          <w:tcPr>
            <w:tcW w:w="0" w:type="auto"/>
          </w:tcPr>
          <w:p w14:paraId="03078A63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53549749" w14:textId="77777777" w:rsidR="000738AD" w:rsidRDefault="00000000">
            <w:pPr>
              <w:pStyle w:val="Compact"/>
              <w:jc w:val="right"/>
            </w:pPr>
            <w:r>
              <w:t>-1.2386416</w:t>
            </w:r>
          </w:p>
        </w:tc>
      </w:tr>
      <w:tr w:rsidR="000738AD" w14:paraId="3F804AFF" w14:textId="77777777">
        <w:tc>
          <w:tcPr>
            <w:tcW w:w="0" w:type="auto"/>
          </w:tcPr>
          <w:p w14:paraId="04336804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432A0EA3" w14:textId="77777777" w:rsidR="000738AD" w:rsidRDefault="00000000">
            <w:pPr>
              <w:pStyle w:val="Compact"/>
              <w:jc w:val="right"/>
            </w:pPr>
            <w:r>
              <w:t>39.1279581</w:t>
            </w:r>
          </w:p>
        </w:tc>
      </w:tr>
      <w:tr w:rsidR="000738AD" w14:paraId="1C147C02" w14:textId="77777777">
        <w:tc>
          <w:tcPr>
            <w:tcW w:w="0" w:type="auto"/>
          </w:tcPr>
          <w:p w14:paraId="37C9F2ED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59794337" w14:textId="77777777" w:rsidR="000738AD" w:rsidRDefault="00000000">
            <w:pPr>
              <w:pStyle w:val="Compact"/>
              <w:jc w:val="right"/>
            </w:pPr>
            <w:r>
              <w:t>-227.3707397</w:t>
            </w:r>
          </w:p>
        </w:tc>
      </w:tr>
    </w:tbl>
    <w:p w14:paraId="58E6293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21F3D65" wp14:editId="43832036">
            <wp:extent cx="5334000" cy="85344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Model.Search.Aldehyde.Deuteration_files/figure-docx/2.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778D43" wp14:editId="3D730E6B">
            <wp:extent cx="5334000" cy="85344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odel.Search.Aldehyde.Deuteration_files/figure-docx/2.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76684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1FCF8DD" wp14:editId="60E3EF87">
            <wp:extent cx="5334000" cy="85344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Model.Search.Aldehyde.Deuteration_files/figure-docx/2.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69058F" wp14:editId="0F06FE91">
            <wp:extent cx="5334000" cy="85344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Model.Search.Aldehyde.Deuteration_files/figure-docx/2.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4996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A60BC52" wp14:editId="0C255FBF">
            <wp:extent cx="5334000" cy="85344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Model.Search.Aldehyde.Deuteration_files/figure-docx/2.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6E095" wp14:editId="1E725E77">
            <wp:extent cx="5334000" cy="85344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odel.Search.Aldehyde.Deuteration_files/figure-docx/2.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D5716" w14:textId="77777777" w:rsidR="000738AD" w:rsidRDefault="00000000">
      <w:pPr>
        <w:pStyle w:val="Heading3"/>
      </w:pPr>
      <w:bookmarkStart w:id="8" w:name="rd-place"/>
      <w:bookmarkStart w:id="9" w:name="_Toc169609530"/>
      <w:bookmarkEnd w:id="6"/>
      <w:r>
        <w:lastRenderedPageBreak/>
        <w:t>3rd Place</w:t>
      </w:r>
      <w:bookmarkEnd w:id="9"/>
    </w:p>
    <w:p w14:paraId="48B2C4F4" w14:textId="77777777" w:rsidR="000738AD" w:rsidRDefault="00000000">
      <w:pPr>
        <w:pStyle w:val="FirstParagraph"/>
      </w:pPr>
      <w:r>
        <w:t>Table:</w:t>
      </w:r>
    </w:p>
    <w:p w14:paraId="0D3A95F1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4F87B4E3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96F51A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0945A2EB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21F9E0A7" w14:textId="77777777">
        <w:tc>
          <w:tcPr>
            <w:tcW w:w="0" w:type="auto"/>
          </w:tcPr>
          <w:p w14:paraId="2433460D" w14:textId="77777777" w:rsidR="000738AD" w:rsidRDefault="00000000">
            <w:pPr>
              <w:pStyle w:val="Compact"/>
            </w:pPr>
            <w:r>
              <w:t>78.57%</w:t>
            </w:r>
          </w:p>
        </w:tc>
        <w:tc>
          <w:tcPr>
            <w:tcW w:w="0" w:type="auto"/>
          </w:tcPr>
          <w:p w14:paraId="5E13358A" w14:textId="77777777" w:rsidR="000738AD" w:rsidRDefault="00000000">
            <w:pPr>
              <w:pStyle w:val="Compact"/>
            </w:pPr>
            <w:r>
              <w:t>0.57</w:t>
            </w:r>
          </w:p>
        </w:tc>
      </w:tr>
    </w:tbl>
    <w:p w14:paraId="0A2C2144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1674"/>
      </w:tblGrid>
      <w:tr w:rsidR="000738AD" w14:paraId="7F476995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04E2D3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087EB08B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3D51B459" w14:textId="77777777">
        <w:tc>
          <w:tcPr>
            <w:tcW w:w="0" w:type="auto"/>
          </w:tcPr>
          <w:p w14:paraId="71AA75F5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337C2985" w14:textId="77777777" w:rsidR="000738AD" w:rsidRDefault="00000000">
            <w:pPr>
              <w:pStyle w:val="Compact"/>
              <w:jc w:val="right"/>
            </w:pPr>
            <w:r>
              <w:t>-1.9662387</w:t>
            </w:r>
          </w:p>
        </w:tc>
      </w:tr>
      <w:tr w:rsidR="000738AD" w14:paraId="2CA2F0DA" w14:textId="77777777">
        <w:tc>
          <w:tcPr>
            <w:tcW w:w="0" w:type="auto"/>
          </w:tcPr>
          <w:p w14:paraId="02809CCB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1B0BBEC9" w14:textId="77777777" w:rsidR="000738AD" w:rsidRDefault="00000000">
            <w:pPr>
              <w:pStyle w:val="Compact"/>
              <w:jc w:val="right"/>
            </w:pPr>
            <w:r>
              <w:t>-203.6733689</w:t>
            </w:r>
          </w:p>
        </w:tc>
      </w:tr>
      <w:tr w:rsidR="000738AD" w14:paraId="417E7C6A" w14:textId="77777777">
        <w:tc>
          <w:tcPr>
            <w:tcW w:w="0" w:type="auto"/>
          </w:tcPr>
          <w:p w14:paraId="01FE9EC9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201E325A" w14:textId="77777777" w:rsidR="000738AD" w:rsidRDefault="00000000">
            <w:pPr>
              <w:pStyle w:val="Compact"/>
              <w:jc w:val="right"/>
            </w:pPr>
            <w:r>
              <w:t>-39.1768689</w:t>
            </w:r>
          </w:p>
        </w:tc>
      </w:tr>
      <w:tr w:rsidR="000738AD" w14:paraId="5807878E" w14:textId="77777777">
        <w:tc>
          <w:tcPr>
            <w:tcW w:w="0" w:type="auto"/>
          </w:tcPr>
          <w:p w14:paraId="2C77D78F" w14:textId="77777777" w:rsidR="000738AD" w:rsidRDefault="0000000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C9555C1" w14:textId="77777777" w:rsidR="000738AD" w:rsidRDefault="00000000">
            <w:pPr>
              <w:pStyle w:val="Compact"/>
              <w:jc w:val="right"/>
            </w:pPr>
            <w:r>
              <w:t>-0.4500423</w:t>
            </w:r>
          </w:p>
        </w:tc>
      </w:tr>
    </w:tbl>
    <w:p w14:paraId="33E84680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49EC6C3" wp14:editId="7A3BDDE9">
            <wp:extent cx="5334000" cy="8534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odel.Search.Aldehyde.Deuteration_files/figure-docx/3.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BD20E3" wp14:editId="23A39E60">
            <wp:extent cx="5334000" cy="85344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odel.Search.Aldehyde.Deuteration_files/figure-docx/3.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5764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6FF90A8" wp14:editId="255D5752">
            <wp:extent cx="5334000" cy="85344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odel.Search.Aldehyde.Deuteration_files/figure-docx/3.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EBB9E9" wp14:editId="5647E04E">
            <wp:extent cx="5334000" cy="8534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odel.Search.Aldehyde.Deuteration_files/figure-docx/3.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6D968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E75072D" wp14:editId="0AA0FFF9">
            <wp:extent cx="5334000" cy="85344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odel.Search.Aldehyde.Deuteration_files/figure-docx/3.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88B6E4" wp14:editId="60DD34F3">
            <wp:extent cx="5334000" cy="85344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odel.Search.Aldehyde.Deuteration_files/figure-docx/3.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F485D" w14:textId="77777777" w:rsidR="000738AD" w:rsidRDefault="00000000">
      <w:pPr>
        <w:pStyle w:val="Heading3"/>
      </w:pPr>
      <w:bookmarkStart w:id="10" w:name="th-place"/>
      <w:bookmarkStart w:id="11" w:name="_Toc169609531"/>
      <w:bookmarkEnd w:id="8"/>
      <w:r>
        <w:lastRenderedPageBreak/>
        <w:t>4th Place</w:t>
      </w:r>
      <w:bookmarkEnd w:id="11"/>
    </w:p>
    <w:p w14:paraId="698812F7" w14:textId="77777777" w:rsidR="000738AD" w:rsidRDefault="00000000">
      <w:pPr>
        <w:pStyle w:val="FirstParagraph"/>
      </w:pPr>
      <w:r>
        <w:t>Table:</w:t>
      </w:r>
    </w:p>
    <w:p w14:paraId="244C7F40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041E5188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BA74D9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7D215DF4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5FE6F64F" w14:textId="77777777">
        <w:tc>
          <w:tcPr>
            <w:tcW w:w="0" w:type="auto"/>
          </w:tcPr>
          <w:p w14:paraId="1A2A7380" w14:textId="77777777" w:rsidR="000738AD" w:rsidRDefault="00000000">
            <w:pPr>
              <w:pStyle w:val="Compact"/>
            </w:pPr>
            <w:r>
              <w:t>85.71%</w:t>
            </w:r>
          </w:p>
        </w:tc>
        <w:tc>
          <w:tcPr>
            <w:tcW w:w="0" w:type="auto"/>
          </w:tcPr>
          <w:p w14:paraId="699DA59A" w14:textId="77777777" w:rsidR="000738AD" w:rsidRDefault="00000000">
            <w:pPr>
              <w:pStyle w:val="Compact"/>
            </w:pPr>
            <w:r>
              <w:t>0.567</w:t>
            </w:r>
          </w:p>
        </w:tc>
      </w:tr>
    </w:tbl>
    <w:p w14:paraId="3A842E15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541"/>
      </w:tblGrid>
      <w:tr w:rsidR="000738AD" w14:paraId="065B39D0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E8BF5B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2B01FD32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23F3353B" w14:textId="77777777">
        <w:tc>
          <w:tcPr>
            <w:tcW w:w="0" w:type="auto"/>
          </w:tcPr>
          <w:p w14:paraId="74C5A173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5CCF9E27" w14:textId="77777777" w:rsidR="000738AD" w:rsidRDefault="00000000">
            <w:pPr>
              <w:pStyle w:val="Compact"/>
              <w:jc w:val="right"/>
            </w:pPr>
            <w:r>
              <w:t>-1.212812</w:t>
            </w:r>
          </w:p>
        </w:tc>
      </w:tr>
      <w:tr w:rsidR="000738AD" w14:paraId="5C9672B7" w14:textId="77777777">
        <w:tc>
          <w:tcPr>
            <w:tcW w:w="0" w:type="auto"/>
          </w:tcPr>
          <w:p w14:paraId="444DE3F6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7B2F31CD" w14:textId="77777777" w:rsidR="000738AD" w:rsidRDefault="00000000">
            <w:pPr>
              <w:pStyle w:val="Compact"/>
              <w:jc w:val="right"/>
            </w:pPr>
            <w:r>
              <w:t>-205.902948</w:t>
            </w:r>
          </w:p>
        </w:tc>
      </w:tr>
      <w:tr w:rsidR="000738AD" w14:paraId="21459076" w14:textId="77777777">
        <w:tc>
          <w:tcPr>
            <w:tcW w:w="0" w:type="auto"/>
          </w:tcPr>
          <w:p w14:paraId="12BBD064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4A36541C" w14:textId="77777777" w:rsidR="000738AD" w:rsidRDefault="00000000">
            <w:pPr>
              <w:pStyle w:val="Compact"/>
              <w:jc w:val="right"/>
            </w:pPr>
            <w:r>
              <w:t>-298.027882</w:t>
            </w:r>
          </w:p>
        </w:tc>
      </w:tr>
      <w:tr w:rsidR="000738AD" w14:paraId="3F4E44E0" w14:textId="77777777">
        <w:tc>
          <w:tcPr>
            <w:tcW w:w="0" w:type="auto"/>
          </w:tcPr>
          <w:p w14:paraId="04C3D3FD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67A85192" w14:textId="77777777" w:rsidR="000738AD" w:rsidRDefault="00000000">
            <w:pPr>
              <w:pStyle w:val="Compact"/>
              <w:jc w:val="right"/>
            </w:pPr>
            <w:r>
              <w:t>-37.601198</w:t>
            </w:r>
          </w:p>
        </w:tc>
      </w:tr>
    </w:tbl>
    <w:p w14:paraId="38B5225D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1452C3D" wp14:editId="75BEF174">
            <wp:extent cx="5334000" cy="85344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Model.Search.Aldehyde.Deuteration_files/figure-docx/4.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41F26A" wp14:editId="31FDAF57">
            <wp:extent cx="5334000" cy="85344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Model.Search.Aldehyde.Deuteration_files/figure-docx/4.1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40D39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C3C667B" wp14:editId="643480A1">
            <wp:extent cx="5334000" cy="85344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Model.Search.Aldehyde.Deuteration_files/figure-docx/4.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379BBF" wp14:editId="695EC082">
            <wp:extent cx="5334000" cy="85344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Model.Search.Aldehyde.Deuteration_files/figure-docx/4.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C0978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30C180F" wp14:editId="3203F9AD">
            <wp:extent cx="5334000" cy="85344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Model.Search.Aldehyde.Deuteration_files/figure-docx/4.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8E2FFF" wp14:editId="32D434C9">
            <wp:extent cx="5334000" cy="85344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Model.Search.Aldehyde.Deuteration_files/figure-docx/4.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3F831" w14:textId="77777777" w:rsidR="000738AD" w:rsidRDefault="00000000">
      <w:pPr>
        <w:pStyle w:val="Heading3"/>
      </w:pPr>
      <w:bookmarkStart w:id="12" w:name="th-place-1"/>
      <w:bookmarkStart w:id="13" w:name="_Toc169609532"/>
      <w:bookmarkEnd w:id="10"/>
      <w:r>
        <w:lastRenderedPageBreak/>
        <w:t>5th Place</w:t>
      </w:r>
      <w:bookmarkEnd w:id="13"/>
    </w:p>
    <w:p w14:paraId="0C85411A" w14:textId="77777777" w:rsidR="000738AD" w:rsidRDefault="00000000">
      <w:pPr>
        <w:pStyle w:val="FirstParagraph"/>
      </w:pPr>
      <w:r>
        <w:t>Table:</w:t>
      </w:r>
    </w:p>
    <w:p w14:paraId="6F1F38FE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6CA96164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DA4B1B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208014C4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324189DE" w14:textId="77777777">
        <w:tc>
          <w:tcPr>
            <w:tcW w:w="0" w:type="auto"/>
          </w:tcPr>
          <w:p w14:paraId="390A3064" w14:textId="77777777" w:rsidR="000738AD" w:rsidRDefault="00000000">
            <w:pPr>
              <w:pStyle w:val="Compact"/>
            </w:pPr>
            <w:r>
              <w:t>80.95%</w:t>
            </w:r>
          </w:p>
        </w:tc>
        <w:tc>
          <w:tcPr>
            <w:tcW w:w="0" w:type="auto"/>
          </w:tcPr>
          <w:p w14:paraId="56EF37EE" w14:textId="77777777" w:rsidR="000738AD" w:rsidRDefault="00000000">
            <w:pPr>
              <w:pStyle w:val="Compact"/>
            </w:pPr>
            <w:r>
              <w:t>0.557</w:t>
            </w:r>
          </w:p>
        </w:tc>
      </w:tr>
    </w:tbl>
    <w:p w14:paraId="1752CC6A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1462"/>
      </w:tblGrid>
      <w:tr w:rsidR="000738AD" w14:paraId="70BBD696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78ABEA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56680CB1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02BD7FD4" w14:textId="77777777">
        <w:tc>
          <w:tcPr>
            <w:tcW w:w="0" w:type="auto"/>
          </w:tcPr>
          <w:p w14:paraId="71243518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1515DC9F" w14:textId="77777777" w:rsidR="000738AD" w:rsidRDefault="00000000">
            <w:pPr>
              <w:pStyle w:val="Compact"/>
              <w:jc w:val="right"/>
            </w:pPr>
            <w:r>
              <w:t>-0.2656046</w:t>
            </w:r>
          </w:p>
        </w:tc>
      </w:tr>
      <w:tr w:rsidR="000738AD" w14:paraId="6743DCDB" w14:textId="77777777">
        <w:tc>
          <w:tcPr>
            <w:tcW w:w="0" w:type="auto"/>
          </w:tcPr>
          <w:p w14:paraId="3ADDA71B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4608E66" w14:textId="77777777" w:rsidR="000738AD" w:rsidRDefault="00000000">
            <w:pPr>
              <w:pStyle w:val="Compact"/>
              <w:jc w:val="right"/>
            </w:pPr>
            <w:r>
              <w:t>-1.5218006</w:t>
            </w:r>
          </w:p>
        </w:tc>
      </w:tr>
      <w:tr w:rsidR="000738AD" w14:paraId="12C82167" w14:textId="77777777">
        <w:tc>
          <w:tcPr>
            <w:tcW w:w="0" w:type="auto"/>
          </w:tcPr>
          <w:p w14:paraId="317CBCCA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19635532" w14:textId="77777777" w:rsidR="000738AD" w:rsidRDefault="00000000">
            <w:pPr>
              <w:pStyle w:val="Compact"/>
              <w:jc w:val="right"/>
            </w:pPr>
            <w:r>
              <w:t>37.0038197</w:t>
            </w:r>
          </w:p>
        </w:tc>
      </w:tr>
      <w:tr w:rsidR="000738AD" w14:paraId="198B70C0" w14:textId="77777777">
        <w:tc>
          <w:tcPr>
            <w:tcW w:w="0" w:type="auto"/>
          </w:tcPr>
          <w:p w14:paraId="22B635C6" w14:textId="77777777" w:rsidR="000738AD" w:rsidRDefault="00000000">
            <w:pPr>
              <w:pStyle w:val="Compact"/>
            </w:pPr>
            <w:r>
              <w:t>NPA_2</w:t>
            </w:r>
          </w:p>
        </w:tc>
        <w:tc>
          <w:tcPr>
            <w:tcW w:w="0" w:type="auto"/>
          </w:tcPr>
          <w:p w14:paraId="4339C01A" w14:textId="77777777" w:rsidR="000738AD" w:rsidRDefault="00000000">
            <w:pPr>
              <w:pStyle w:val="Compact"/>
              <w:jc w:val="right"/>
            </w:pPr>
            <w:r>
              <w:t>58.0760567</w:t>
            </w:r>
          </w:p>
        </w:tc>
      </w:tr>
    </w:tbl>
    <w:p w14:paraId="15713E49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1F9D31F" wp14:editId="38250668">
            <wp:extent cx="5334000" cy="85344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Model.Search.Aldehyde.Deuteration_files/figure-docx/5.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739BD2" wp14:editId="112DB18A">
            <wp:extent cx="5334000" cy="85344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odel.Search.Aldehyde.Deuteration_files/figure-docx/5.1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F2367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100C47D" wp14:editId="357EC295">
            <wp:extent cx="5334000" cy="8534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Model.Search.Aldehyde.Deuteration_files/figure-docx/5.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FB996E" wp14:editId="0139FFDC">
            <wp:extent cx="5334000" cy="85344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Model.Search.Aldehyde.Deuteration_files/figure-docx/5.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DF8B1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91947CE" wp14:editId="49E47C1C">
            <wp:extent cx="5334000" cy="85344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Model.Search.Aldehyde.Deuteration_files/figure-docx/5.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7A0E15" wp14:editId="2E7B1DF0">
            <wp:extent cx="5334000" cy="85344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Model.Search.Aldehyde.Deuteration_files/figure-docx/5.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A62B5" w14:textId="77777777" w:rsidR="000738AD" w:rsidRDefault="00000000">
      <w:pPr>
        <w:pStyle w:val="Heading3"/>
      </w:pPr>
      <w:bookmarkStart w:id="14" w:name="th-place-2"/>
      <w:bookmarkStart w:id="15" w:name="_Toc169609533"/>
      <w:bookmarkEnd w:id="12"/>
      <w:r>
        <w:lastRenderedPageBreak/>
        <w:t>6th Place</w:t>
      </w:r>
      <w:bookmarkEnd w:id="15"/>
    </w:p>
    <w:p w14:paraId="2419B3BD" w14:textId="77777777" w:rsidR="000738AD" w:rsidRDefault="00000000">
      <w:pPr>
        <w:pStyle w:val="FirstParagraph"/>
      </w:pPr>
      <w:r>
        <w:t>Table:</w:t>
      </w:r>
    </w:p>
    <w:p w14:paraId="0911286A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7E20DF2A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481A4F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5326448E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25264917" w14:textId="77777777">
        <w:tc>
          <w:tcPr>
            <w:tcW w:w="0" w:type="auto"/>
          </w:tcPr>
          <w:p w14:paraId="4E1E3775" w14:textId="77777777" w:rsidR="000738AD" w:rsidRDefault="00000000">
            <w:pPr>
              <w:pStyle w:val="Compact"/>
            </w:pPr>
            <w:r>
              <w:t>85.71%</w:t>
            </w:r>
          </w:p>
        </w:tc>
        <w:tc>
          <w:tcPr>
            <w:tcW w:w="0" w:type="auto"/>
          </w:tcPr>
          <w:p w14:paraId="78425E3D" w14:textId="77777777" w:rsidR="000738AD" w:rsidRDefault="00000000">
            <w:pPr>
              <w:pStyle w:val="Compact"/>
            </w:pPr>
            <w:r>
              <w:t>0.555</w:t>
            </w:r>
          </w:p>
        </w:tc>
      </w:tr>
    </w:tbl>
    <w:p w14:paraId="48CEC5CE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462"/>
      </w:tblGrid>
      <w:tr w:rsidR="000738AD" w14:paraId="248CC2C2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87507E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4527D7C0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44A5FEA7" w14:textId="77777777">
        <w:tc>
          <w:tcPr>
            <w:tcW w:w="0" w:type="auto"/>
          </w:tcPr>
          <w:p w14:paraId="4718566E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0BB89E85" w14:textId="77777777" w:rsidR="000738AD" w:rsidRDefault="00000000">
            <w:pPr>
              <w:pStyle w:val="Compact"/>
              <w:jc w:val="right"/>
            </w:pPr>
            <w:r>
              <w:t>-0.298887</w:t>
            </w:r>
          </w:p>
        </w:tc>
      </w:tr>
      <w:tr w:rsidR="000738AD" w14:paraId="4174C1D4" w14:textId="77777777">
        <w:tc>
          <w:tcPr>
            <w:tcW w:w="0" w:type="auto"/>
          </w:tcPr>
          <w:p w14:paraId="2F271832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09D8139A" w14:textId="77777777" w:rsidR="000738AD" w:rsidRDefault="00000000">
            <w:pPr>
              <w:pStyle w:val="Compact"/>
              <w:jc w:val="right"/>
            </w:pPr>
            <w:r>
              <w:t>-1.568930</w:t>
            </w:r>
          </w:p>
        </w:tc>
      </w:tr>
      <w:tr w:rsidR="000738AD" w14:paraId="6EF22839" w14:textId="77777777">
        <w:tc>
          <w:tcPr>
            <w:tcW w:w="0" w:type="auto"/>
          </w:tcPr>
          <w:p w14:paraId="373CB569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2F085D5B" w14:textId="77777777" w:rsidR="000738AD" w:rsidRDefault="00000000">
            <w:pPr>
              <w:pStyle w:val="Compact"/>
              <w:jc w:val="right"/>
            </w:pPr>
            <w:r>
              <w:t>243.537174</w:t>
            </w:r>
          </w:p>
        </w:tc>
      </w:tr>
      <w:tr w:rsidR="000738AD" w14:paraId="120FF88B" w14:textId="77777777">
        <w:tc>
          <w:tcPr>
            <w:tcW w:w="0" w:type="auto"/>
          </w:tcPr>
          <w:p w14:paraId="5AFE0D70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5F566FE8" w14:textId="77777777" w:rsidR="000738AD" w:rsidRDefault="00000000">
            <w:pPr>
              <w:pStyle w:val="Compact"/>
              <w:jc w:val="right"/>
            </w:pPr>
            <w:r>
              <w:t>-42.690753</w:t>
            </w:r>
          </w:p>
        </w:tc>
      </w:tr>
    </w:tbl>
    <w:p w14:paraId="09BE9722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4383FA7" wp14:editId="3CEEBDBD">
            <wp:extent cx="5334000" cy="85344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Model.Search.Aldehyde.Deuteration_files/figure-docx/6.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F1CDDC" wp14:editId="30732E5D">
            <wp:extent cx="5334000" cy="85344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Model.Search.Aldehyde.Deuteration_files/figure-docx/6.1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8B46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DC67D87" wp14:editId="52CA726B">
            <wp:extent cx="5334000" cy="85344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Model.Search.Aldehyde.Deuteration_files/figure-docx/6.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944C90" wp14:editId="4349F40C">
            <wp:extent cx="5334000" cy="85344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Model.Search.Aldehyde.Deuteration_files/figure-docx/6.2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D2D48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72451FF" wp14:editId="176A4AC1">
            <wp:extent cx="5334000" cy="85344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Model.Search.Aldehyde.Deuteration_files/figure-docx/6.3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C27A8B" wp14:editId="36E41BAF">
            <wp:extent cx="5334000" cy="85344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Model.Search.Aldehyde.Deuteration_files/figure-docx/6.3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EEB9C" w14:textId="77777777" w:rsidR="000738AD" w:rsidRDefault="00000000">
      <w:pPr>
        <w:pStyle w:val="Heading3"/>
      </w:pPr>
      <w:bookmarkStart w:id="16" w:name="th-place-3"/>
      <w:bookmarkStart w:id="17" w:name="_Toc169609534"/>
      <w:bookmarkEnd w:id="14"/>
      <w:r>
        <w:lastRenderedPageBreak/>
        <w:t>7th Place</w:t>
      </w:r>
      <w:bookmarkEnd w:id="17"/>
    </w:p>
    <w:p w14:paraId="0CD1B251" w14:textId="77777777" w:rsidR="000738AD" w:rsidRDefault="00000000">
      <w:pPr>
        <w:pStyle w:val="FirstParagraph"/>
      </w:pPr>
      <w:r>
        <w:t>Table:</w:t>
      </w:r>
    </w:p>
    <w:p w14:paraId="63B27D9A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3EA56F31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897548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21651A0F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556F4828" w14:textId="77777777">
        <w:tc>
          <w:tcPr>
            <w:tcW w:w="0" w:type="auto"/>
          </w:tcPr>
          <w:p w14:paraId="6BA7780D" w14:textId="77777777" w:rsidR="000738AD" w:rsidRDefault="00000000">
            <w:pPr>
              <w:pStyle w:val="Compact"/>
            </w:pPr>
            <w:r>
              <w:t>83.33%</w:t>
            </w:r>
          </w:p>
        </w:tc>
        <w:tc>
          <w:tcPr>
            <w:tcW w:w="0" w:type="auto"/>
          </w:tcPr>
          <w:p w14:paraId="12B56EFB" w14:textId="77777777" w:rsidR="000738AD" w:rsidRDefault="00000000">
            <w:pPr>
              <w:pStyle w:val="Compact"/>
            </w:pPr>
            <w:r>
              <w:t>0.555</w:t>
            </w:r>
          </w:p>
        </w:tc>
      </w:tr>
    </w:tbl>
    <w:p w14:paraId="2930107B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1674"/>
      </w:tblGrid>
      <w:tr w:rsidR="000738AD" w14:paraId="2BCBD10D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F51261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5BCEE8F4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7598A2BA" w14:textId="77777777">
        <w:tc>
          <w:tcPr>
            <w:tcW w:w="0" w:type="auto"/>
          </w:tcPr>
          <w:p w14:paraId="451FB597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7-</w:t>
            </w:r>
          </w:p>
        </w:tc>
        <w:tc>
          <w:tcPr>
            <w:tcW w:w="0" w:type="auto"/>
          </w:tcPr>
          <w:p w14:paraId="6C8641D6" w14:textId="77777777" w:rsidR="000738AD" w:rsidRDefault="00000000">
            <w:pPr>
              <w:pStyle w:val="Compact"/>
              <w:jc w:val="right"/>
            </w:pPr>
            <w:r>
              <w:t>0.0196432</w:t>
            </w:r>
          </w:p>
        </w:tc>
      </w:tr>
      <w:tr w:rsidR="000738AD" w14:paraId="5AB78538" w14:textId="77777777">
        <w:tc>
          <w:tcPr>
            <w:tcW w:w="0" w:type="auto"/>
          </w:tcPr>
          <w:p w14:paraId="7BA7C0AA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D9726C7" w14:textId="77777777" w:rsidR="000738AD" w:rsidRDefault="00000000">
            <w:pPr>
              <w:pStyle w:val="Compact"/>
              <w:jc w:val="right"/>
            </w:pPr>
            <w:r>
              <w:t>-1.2374931</w:t>
            </w:r>
          </w:p>
        </w:tc>
      </w:tr>
      <w:tr w:rsidR="000738AD" w14:paraId="0B97F62B" w14:textId="77777777">
        <w:tc>
          <w:tcPr>
            <w:tcW w:w="0" w:type="auto"/>
          </w:tcPr>
          <w:p w14:paraId="4D7EA8F5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0F24A343" w14:textId="77777777" w:rsidR="000738AD" w:rsidRDefault="00000000">
            <w:pPr>
              <w:pStyle w:val="Compact"/>
              <w:jc w:val="right"/>
            </w:pPr>
            <w:r>
              <w:t>34.2137827</w:t>
            </w:r>
          </w:p>
        </w:tc>
      </w:tr>
      <w:tr w:rsidR="000738AD" w14:paraId="1708EF56" w14:textId="77777777">
        <w:tc>
          <w:tcPr>
            <w:tcW w:w="0" w:type="auto"/>
          </w:tcPr>
          <w:p w14:paraId="5FCB8545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1DC48401" w14:textId="77777777" w:rsidR="000738AD" w:rsidRDefault="00000000">
            <w:pPr>
              <w:pStyle w:val="Compact"/>
              <w:jc w:val="right"/>
            </w:pPr>
            <w:r>
              <w:t>-247.0244428</w:t>
            </w:r>
          </w:p>
        </w:tc>
      </w:tr>
    </w:tbl>
    <w:p w14:paraId="4CD268F8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806E5B5" wp14:editId="6BA7487D">
            <wp:extent cx="5334000" cy="85344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Model.Search.Aldehyde.Deuteration_files/figure-docx/7.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94C74B" wp14:editId="65AE40AA">
            <wp:extent cx="5334000" cy="85344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Model.Search.Aldehyde.Deuteration_files/figure-docx/7.1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1CACF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8F3B157" wp14:editId="67E752E9">
            <wp:extent cx="5334000" cy="85344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Model.Search.Aldehyde.Deuteration_files/figure-docx/7.2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649B99" wp14:editId="1EB20617">
            <wp:extent cx="5334000" cy="85344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Model.Search.Aldehyde.Deuteration_files/figure-docx/7.2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E4370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EA05B1A" wp14:editId="58D3B781">
            <wp:extent cx="5334000" cy="85344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Model.Search.Aldehyde.Deuteration_files/figure-docx/7.3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33BF82" wp14:editId="5546AA6D">
            <wp:extent cx="5334000" cy="85344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Model.Search.Aldehyde.Deuteration_files/figure-docx/7.3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DEA2A" w14:textId="77777777" w:rsidR="000738AD" w:rsidRDefault="00000000">
      <w:pPr>
        <w:pStyle w:val="Heading3"/>
      </w:pPr>
      <w:bookmarkStart w:id="18" w:name="th-place-4"/>
      <w:bookmarkStart w:id="19" w:name="_Toc169609535"/>
      <w:bookmarkEnd w:id="16"/>
      <w:r>
        <w:lastRenderedPageBreak/>
        <w:t>8th Place</w:t>
      </w:r>
      <w:bookmarkEnd w:id="19"/>
    </w:p>
    <w:p w14:paraId="115D3C3B" w14:textId="77777777" w:rsidR="000738AD" w:rsidRDefault="00000000">
      <w:pPr>
        <w:pStyle w:val="FirstParagraph"/>
      </w:pPr>
      <w:r>
        <w:t>Table:</w:t>
      </w:r>
    </w:p>
    <w:p w14:paraId="40DC5749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5CE9872A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0D59AB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7B35E044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30AFFFAA" w14:textId="77777777">
        <w:tc>
          <w:tcPr>
            <w:tcW w:w="0" w:type="auto"/>
          </w:tcPr>
          <w:p w14:paraId="05F336D8" w14:textId="77777777" w:rsidR="000738AD" w:rsidRDefault="00000000">
            <w:pPr>
              <w:pStyle w:val="Compact"/>
            </w:pPr>
            <w:r>
              <w:t>83.33%</w:t>
            </w:r>
          </w:p>
        </w:tc>
        <w:tc>
          <w:tcPr>
            <w:tcW w:w="0" w:type="auto"/>
          </w:tcPr>
          <w:p w14:paraId="5E8BB51D" w14:textId="77777777" w:rsidR="000738AD" w:rsidRDefault="00000000">
            <w:pPr>
              <w:pStyle w:val="Compact"/>
            </w:pPr>
            <w:r>
              <w:t>0.553</w:t>
            </w:r>
          </w:p>
        </w:tc>
      </w:tr>
    </w:tbl>
    <w:p w14:paraId="6AEFE656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1541"/>
      </w:tblGrid>
      <w:tr w:rsidR="000738AD" w14:paraId="05F27876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45952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74C35DCD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5125630A" w14:textId="77777777">
        <w:tc>
          <w:tcPr>
            <w:tcW w:w="0" w:type="auto"/>
          </w:tcPr>
          <w:p w14:paraId="42040B6D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30373628" w14:textId="77777777" w:rsidR="000738AD" w:rsidRDefault="00000000">
            <w:pPr>
              <w:pStyle w:val="Compact"/>
              <w:jc w:val="right"/>
            </w:pPr>
            <w:r>
              <w:t>-1.267705</w:t>
            </w:r>
          </w:p>
        </w:tc>
      </w:tr>
      <w:tr w:rsidR="000738AD" w14:paraId="61C6EF24" w14:textId="77777777">
        <w:tc>
          <w:tcPr>
            <w:tcW w:w="0" w:type="auto"/>
          </w:tcPr>
          <w:p w14:paraId="22554D8D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3D8CE8AC" w14:textId="77777777" w:rsidR="000738AD" w:rsidRDefault="00000000">
            <w:pPr>
              <w:pStyle w:val="Compact"/>
              <w:jc w:val="right"/>
            </w:pPr>
            <w:r>
              <w:t>37.769555</w:t>
            </w:r>
          </w:p>
        </w:tc>
      </w:tr>
      <w:tr w:rsidR="000738AD" w14:paraId="311A1FAD" w14:textId="77777777">
        <w:tc>
          <w:tcPr>
            <w:tcW w:w="0" w:type="auto"/>
          </w:tcPr>
          <w:p w14:paraId="27D11E0F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1C7AE118" w14:textId="77777777" w:rsidR="000738AD" w:rsidRDefault="00000000">
            <w:pPr>
              <w:pStyle w:val="Compact"/>
              <w:jc w:val="right"/>
            </w:pPr>
            <w:r>
              <w:t>-256.395854</w:t>
            </w:r>
          </w:p>
        </w:tc>
      </w:tr>
      <w:tr w:rsidR="000738AD" w14:paraId="6C827667" w14:textId="77777777">
        <w:tc>
          <w:tcPr>
            <w:tcW w:w="0" w:type="auto"/>
          </w:tcPr>
          <w:p w14:paraId="523DEE0A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ff 2 7</w:t>
            </w:r>
          </w:p>
        </w:tc>
        <w:tc>
          <w:tcPr>
            <w:tcW w:w="0" w:type="auto"/>
          </w:tcPr>
          <w:p w14:paraId="2CE1C655" w14:textId="77777777" w:rsidR="000738AD" w:rsidRDefault="00000000">
            <w:pPr>
              <w:pStyle w:val="Compact"/>
              <w:jc w:val="right"/>
            </w:pPr>
            <w:r>
              <w:t>-60.498122</w:t>
            </w:r>
          </w:p>
        </w:tc>
      </w:tr>
    </w:tbl>
    <w:p w14:paraId="64055137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3050D63" wp14:editId="43DF571F">
            <wp:extent cx="5334000" cy="85344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Model.Search.Aldehyde.Deuteration_files/figure-docx/8.1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1E1707" wp14:editId="1F664E6C">
            <wp:extent cx="5334000" cy="85344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Model.Search.Aldehyde.Deuteration_files/figure-docx/8.1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9984D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2DB47C6" wp14:editId="215D35CC">
            <wp:extent cx="5334000" cy="85344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Model.Search.Aldehyde.Deuteration_files/figure-docx/8.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E595CC" wp14:editId="75B07FE8">
            <wp:extent cx="5334000" cy="85344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Model.Search.Aldehyde.Deuteration_files/figure-docx/8.2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49C55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F27EE75" wp14:editId="09F3A5B2">
            <wp:extent cx="5334000" cy="85344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Model.Search.Aldehyde.Deuteration_files/figure-docx/8.3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285110" wp14:editId="1CBAC3E2">
            <wp:extent cx="5334000" cy="85344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Model.Search.Aldehyde.Deuteration_files/figure-docx/8.3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E6B54" w14:textId="77777777" w:rsidR="000738AD" w:rsidRDefault="00000000">
      <w:pPr>
        <w:pStyle w:val="Heading3"/>
      </w:pPr>
      <w:bookmarkStart w:id="20" w:name="th-place-5"/>
      <w:bookmarkStart w:id="21" w:name="_Toc169609536"/>
      <w:bookmarkEnd w:id="18"/>
      <w:r>
        <w:lastRenderedPageBreak/>
        <w:t>9th Place</w:t>
      </w:r>
      <w:bookmarkEnd w:id="21"/>
    </w:p>
    <w:p w14:paraId="17B85880" w14:textId="77777777" w:rsidR="000738AD" w:rsidRDefault="00000000">
      <w:pPr>
        <w:pStyle w:val="FirstParagraph"/>
      </w:pPr>
      <w:r>
        <w:t>Table:</w:t>
      </w:r>
    </w:p>
    <w:p w14:paraId="1627D7F5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6F415801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9480FD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0925191E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32842D7E" w14:textId="77777777">
        <w:tc>
          <w:tcPr>
            <w:tcW w:w="0" w:type="auto"/>
          </w:tcPr>
          <w:p w14:paraId="38DA22D6" w14:textId="77777777" w:rsidR="000738AD" w:rsidRDefault="00000000">
            <w:pPr>
              <w:pStyle w:val="Compact"/>
            </w:pPr>
            <w:r>
              <w:t>83.33%</w:t>
            </w:r>
          </w:p>
        </w:tc>
        <w:tc>
          <w:tcPr>
            <w:tcW w:w="0" w:type="auto"/>
          </w:tcPr>
          <w:p w14:paraId="23774AFA" w14:textId="77777777" w:rsidR="000738AD" w:rsidRDefault="00000000">
            <w:pPr>
              <w:pStyle w:val="Compact"/>
            </w:pPr>
            <w:r>
              <w:t>0.551</w:t>
            </w:r>
          </w:p>
        </w:tc>
      </w:tr>
    </w:tbl>
    <w:p w14:paraId="13D1F7FE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1541"/>
      </w:tblGrid>
      <w:tr w:rsidR="000738AD" w14:paraId="46E99D49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38E1B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640FA2E8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77FD30C6" w14:textId="77777777">
        <w:tc>
          <w:tcPr>
            <w:tcW w:w="0" w:type="auto"/>
          </w:tcPr>
          <w:p w14:paraId="0B43CECB" w14:textId="77777777" w:rsidR="000738AD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4360E9FC" w14:textId="77777777" w:rsidR="000738AD" w:rsidRDefault="00000000">
            <w:pPr>
              <w:pStyle w:val="Compact"/>
              <w:jc w:val="right"/>
            </w:pPr>
            <w:r>
              <w:t>-1.311817</w:t>
            </w:r>
          </w:p>
        </w:tc>
      </w:tr>
      <w:tr w:rsidR="000738AD" w14:paraId="5E8B1FC1" w14:textId="77777777">
        <w:tc>
          <w:tcPr>
            <w:tcW w:w="0" w:type="auto"/>
          </w:tcPr>
          <w:p w14:paraId="47452007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41EA8F60" w14:textId="77777777" w:rsidR="000738AD" w:rsidRDefault="00000000">
            <w:pPr>
              <w:pStyle w:val="Compact"/>
              <w:jc w:val="right"/>
            </w:pPr>
            <w:r>
              <w:t>-250.122843</w:t>
            </w:r>
          </w:p>
        </w:tc>
      </w:tr>
      <w:tr w:rsidR="000738AD" w14:paraId="158266FD" w14:textId="77777777">
        <w:tc>
          <w:tcPr>
            <w:tcW w:w="0" w:type="auto"/>
          </w:tcPr>
          <w:p w14:paraId="1A4E0CB4" w14:textId="77777777" w:rsidR="000738AD" w:rsidRDefault="00000000">
            <w:pPr>
              <w:pStyle w:val="Compact"/>
            </w:pPr>
            <w:r>
              <w:t>NPA_7</w:t>
            </w:r>
          </w:p>
        </w:tc>
        <w:tc>
          <w:tcPr>
            <w:tcW w:w="0" w:type="auto"/>
          </w:tcPr>
          <w:p w14:paraId="3F4A03D9" w14:textId="77777777" w:rsidR="000738AD" w:rsidRDefault="00000000">
            <w:pPr>
              <w:pStyle w:val="Compact"/>
              <w:jc w:val="right"/>
            </w:pPr>
            <w:r>
              <w:t>57.898207</w:t>
            </w:r>
          </w:p>
        </w:tc>
      </w:tr>
      <w:tr w:rsidR="000738AD" w14:paraId="33FE8038" w14:textId="77777777">
        <w:tc>
          <w:tcPr>
            <w:tcW w:w="0" w:type="auto"/>
          </w:tcPr>
          <w:p w14:paraId="46B5B281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diff 1 2</w:t>
            </w:r>
          </w:p>
        </w:tc>
        <w:tc>
          <w:tcPr>
            <w:tcW w:w="0" w:type="auto"/>
          </w:tcPr>
          <w:p w14:paraId="438DDA5A" w14:textId="77777777" w:rsidR="000738AD" w:rsidRDefault="00000000">
            <w:pPr>
              <w:pStyle w:val="Compact"/>
              <w:jc w:val="right"/>
            </w:pPr>
            <w:r>
              <w:t>-37.003103</w:t>
            </w:r>
          </w:p>
        </w:tc>
      </w:tr>
    </w:tbl>
    <w:p w14:paraId="4589AFCC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3F96C40" wp14:editId="52BAA11A">
            <wp:extent cx="5334000" cy="85344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Model.Search.Aldehyde.Deuteration_files/figure-docx/9.1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C331B8" wp14:editId="4757406D">
            <wp:extent cx="5334000" cy="85344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Model.Search.Aldehyde.Deuteration_files/figure-docx/9.1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9FB9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94F749B" wp14:editId="7839446F">
            <wp:extent cx="5334000" cy="85344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Model.Search.Aldehyde.Deuteration_files/figure-docx/9.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034658" wp14:editId="40AE66B9">
            <wp:extent cx="5334000" cy="85344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Model.Search.Aldehyde.Deuteration_files/figure-docx/9.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527C5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DA7AF5B" wp14:editId="24FF2255">
            <wp:extent cx="5334000" cy="85344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Model.Search.Aldehyde.Deuteration_files/figure-docx/9.3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D4DC7C" wp14:editId="031B7770">
            <wp:extent cx="5334000" cy="85344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Model.Search.Aldehyde.Deuteration_files/figure-docx/9.3-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38396" w14:textId="77777777" w:rsidR="000738AD" w:rsidRDefault="00000000">
      <w:pPr>
        <w:pStyle w:val="Heading3"/>
      </w:pPr>
      <w:bookmarkStart w:id="22" w:name="th-place-6"/>
      <w:bookmarkStart w:id="23" w:name="_Toc169609537"/>
      <w:bookmarkEnd w:id="20"/>
      <w:r>
        <w:lastRenderedPageBreak/>
        <w:t>10th Place</w:t>
      </w:r>
      <w:bookmarkEnd w:id="23"/>
    </w:p>
    <w:p w14:paraId="1E0BF539" w14:textId="77777777" w:rsidR="000738AD" w:rsidRDefault="00000000">
      <w:pPr>
        <w:pStyle w:val="FirstParagraph"/>
      </w:pPr>
      <w:r>
        <w:t>Table:</w:t>
      </w:r>
    </w:p>
    <w:p w14:paraId="4BCB5C7B" w14:textId="77777777" w:rsidR="000738AD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0738AD" w14:paraId="6BCDAECC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A7AD2E" w14:textId="77777777" w:rsidR="000738AD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2AB9706" w14:textId="77777777" w:rsidR="000738AD" w:rsidRDefault="00000000">
            <w:pPr>
              <w:pStyle w:val="Compact"/>
            </w:pPr>
            <w:r>
              <w:t>McFadden_R2</w:t>
            </w:r>
          </w:p>
        </w:tc>
      </w:tr>
      <w:tr w:rsidR="000738AD" w14:paraId="7A249FF7" w14:textId="77777777">
        <w:tc>
          <w:tcPr>
            <w:tcW w:w="0" w:type="auto"/>
          </w:tcPr>
          <w:p w14:paraId="4CB7BE59" w14:textId="77777777" w:rsidR="000738AD" w:rsidRDefault="00000000">
            <w:pPr>
              <w:pStyle w:val="Compact"/>
            </w:pPr>
            <w:r>
              <w:t>85.71%</w:t>
            </w:r>
          </w:p>
        </w:tc>
        <w:tc>
          <w:tcPr>
            <w:tcW w:w="0" w:type="auto"/>
          </w:tcPr>
          <w:p w14:paraId="400E2816" w14:textId="77777777" w:rsidR="000738AD" w:rsidRDefault="00000000">
            <w:pPr>
              <w:pStyle w:val="Compact"/>
            </w:pPr>
            <w:r>
              <w:t>0.549</w:t>
            </w:r>
          </w:p>
        </w:tc>
      </w:tr>
    </w:tbl>
    <w:p w14:paraId="6A19CDF9" w14:textId="77777777" w:rsidR="000738AD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1674"/>
      </w:tblGrid>
      <w:tr w:rsidR="000738AD" w14:paraId="5B61B338" w14:textId="77777777" w:rsidTr="0007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FFC469" w14:textId="77777777" w:rsidR="000738AD" w:rsidRDefault="000738AD">
            <w:pPr>
              <w:pStyle w:val="Compact"/>
            </w:pPr>
          </w:p>
        </w:tc>
        <w:tc>
          <w:tcPr>
            <w:tcW w:w="0" w:type="auto"/>
          </w:tcPr>
          <w:p w14:paraId="411EF31F" w14:textId="77777777" w:rsidR="000738AD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0738AD" w14:paraId="42297703" w14:textId="77777777">
        <w:tc>
          <w:tcPr>
            <w:tcW w:w="0" w:type="auto"/>
          </w:tcPr>
          <w:p w14:paraId="4E2545B5" w14:textId="77777777" w:rsidR="000738AD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06F00CD8" w14:textId="77777777" w:rsidR="000738AD" w:rsidRDefault="00000000">
            <w:pPr>
              <w:pStyle w:val="Compact"/>
              <w:jc w:val="right"/>
            </w:pPr>
            <w:r>
              <w:t>-0.1368705</w:t>
            </w:r>
          </w:p>
        </w:tc>
      </w:tr>
      <w:tr w:rsidR="000738AD" w14:paraId="046959DE" w14:textId="77777777">
        <w:tc>
          <w:tcPr>
            <w:tcW w:w="0" w:type="auto"/>
          </w:tcPr>
          <w:p w14:paraId="4BC77EF0" w14:textId="77777777" w:rsidR="000738AD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F5D96A7" w14:textId="77777777" w:rsidR="000738AD" w:rsidRDefault="00000000">
            <w:pPr>
              <w:pStyle w:val="Compact"/>
              <w:jc w:val="right"/>
            </w:pPr>
            <w:r>
              <w:t>0.9140378</w:t>
            </w:r>
          </w:p>
        </w:tc>
      </w:tr>
      <w:tr w:rsidR="000738AD" w14:paraId="6EBC3791" w14:textId="77777777">
        <w:tc>
          <w:tcPr>
            <w:tcW w:w="0" w:type="auto"/>
          </w:tcPr>
          <w:p w14:paraId="58A93AEA" w14:textId="77777777" w:rsidR="000738AD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6F4615B8" w14:textId="77777777" w:rsidR="000738AD" w:rsidRDefault="00000000">
            <w:pPr>
              <w:pStyle w:val="Compact"/>
              <w:jc w:val="right"/>
            </w:pPr>
            <w:r>
              <w:t>32.9947500</w:t>
            </w:r>
          </w:p>
        </w:tc>
      </w:tr>
      <w:tr w:rsidR="000738AD" w14:paraId="75FA0D03" w14:textId="77777777">
        <w:tc>
          <w:tcPr>
            <w:tcW w:w="0" w:type="auto"/>
          </w:tcPr>
          <w:p w14:paraId="45AC9C1A" w14:textId="77777777" w:rsidR="000738AD" w:rsidRDefault="00000000">
            <w:pPr>
              <w:pStyle w:val="Compact"/>
            </w:pPr>
            <w:r>
              <w:t>NPA_3</w:t>
            </w:r>
          </w:p>
        </w:tc>
        <w:tc>
          <w:tcPr>
            <w:tcW w:w="0" w:type="auto"/>
          </w:tcPr>
          <w:p w14:paraId="09ED76FA" w14:textId="77777777" w:rsidR="000738AD" w:rsidRDefault="00000000">
            <w:pPr>
              <w:pStyle w:val="Compact"/>
              <w:jc w:val="right"/>
            </w:pPr>
            <w:r>
              <w:t>-222.4549516</w:t>
            </w:r>
          </w:p>
        </w:tc>
      </w:tr>
    </w:tbl>
    <w:p w14:paraId="14D23523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FC1B6DD" wp14:editId="55911873">
            <wp:extent cx="5334000" cy="85344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Model.Search.Aldehyde.Deuteration_files/figure-docx/10.1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63CE4B" wp14:editId="21EDD6E9">
            <wp:extent cx="5334000" cy="85344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Model.Search.Aldehyde.Deuteration_files/figure-docx/10.1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D3BBB" w14:textId="77777777" w:rsidR="000738A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C5A5CF2" wp14:editId="71AC8182">
            <wp:extent cx="5334000" cy="85344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Model.Search.Aldehyde.Deuteration_files/figure-docx/10.2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15104" wp14:editId="21BDB270">
            <wp:extent cx="5334000" cy="85344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Model.Search.Aldehyde.Deuteration_files/figure-docx/10.2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21F5B" w14:textId="0CE6E665" w:rsidR="008760FA" w:rsidRDefault="00000000" w:rsidP="00524167">
      <w:pPr>
        <w:pStyle w:val="BodyText"/>
        <w:rPr>
          <w:rFonts w:hint="cs"/>
        </w:rPr>
      </w:pPr>
      <w:r>
        <w:rPr>
          <w:noProof/>
        </w:rPr>
        <w:lastRenderedPageBreak/>
        <w:drawing>
          <wp:inline distT="0" distB="0" distL="0" distR="0" wp14:anchorId="05733E12" wp14:editId="3120F8AE">
            <wp:extent cx="5334000" cy="85344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Model.Search.Aldehyde.Deuteration_files/figure-docx/10.3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F0F145" wp14:editId="2E64B78A">
            <wp:extent cx="5334000" cy="85344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Model.Search.Aldehyde.Deuteration_files/figure-docx/10.3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sectPr w:rsidR="008760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8CB12" w14:textId="77777777" w:rsidR="008760FA" w:rsidRDefault="008760FA">
      <w:pPr>
        <w:spacing w:after="0"/>
      </w:pPr>
      <w:r>
        <w:separator/>
      </w:r>
    </w:p>
  </w:endnote>
  <w:endnote w:type="continuationSeparator" w:id="0">
    <w:p w14:paraId="422A7BFB" w14:textId="77777777" w:rsidR="008760FA" w:rsidRDefault="008760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610D0" w14:textId="77777777" w:rsidR="008760FA" w:rsidRDefault="008760FA">
      <w:r>
        <w:separator/>
      </w:r>
    </w:p>
  </w:footnote>
  <w:footnote w:type="continuationSeparator" w:id="0">
    <w:p w14:paraId="4CDA575F" w14:textId="77777777" w:rsidR="008760FA" w:rsidRDefault="008760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8EC2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6469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38AD"/>
    <w:rsid w:val="000738AD"/>
    <w:rsid w:val="00524167"/>
    <w:rsid w:val="008760FA"/>
    <w:rsid w:val="0098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DAF484"/>
  <w15:docId w15:val="{EF8ABB3E-99CB-1C47-857B-38CA89CAA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3">
    <w:name w:val="toc 3"/>
    <w:basedOn w:val="Normal"/>
    <w:next w:val="Normal"/>
    <w:autoRedefine/>
    <w:uiPriority w:val="39"/>
    <w:rsid w:val="00524167"/>
    <w:pPr>
      <w:spacing w:after="0"/>
      <w:ind w:left="480"/>
    </w:pPr>
    <w:rPr>
      <w:rFonts w:cs="Times New Roman"/>
      <w:sz w:val="20"/>
    </w:rPr>
  </w:style>
  <w:style w:type="paragraph" w:styleId="TOC1">
    <w:name w:val="toc 1"/>
    <w:basedOn w:val="Normal"/>
    <w:next w:val="Normal"/>
    <w:autoRedefine/>
    <w:rsid w:val="00524167"/>
    <w:pPr>
      <w:spacing w:before="120" w:after="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rsid w:val="00524167"/>
    <w:pPr>
      <w:spacing w:before="120" w:after="0"/>
      <w:ind w:left="240"/>
    </w:pPr>
    <w:rPr>
      <w:rFonts w:cs="Times New Roman"/>
      <w:b/>
      <w:bCs/>
      <w:sz w:val="22"/>
      <w:szCs w:val="26"/>
    </w:rPr>
  </w:style>
  <w:style w:type="paragraph" w:styleId="TOC4">
    <w:name w:val="toc 4"/>
    <w:basedOn w:val="Normal"/>
    <w:next w:val="Normal"/>
    <w:autoRedefine/>
    <w:rsid w:val="00524167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rsid w:val="00524167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rsid w:val="00524167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rsid w:val="00524167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rsid w:val="00524167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rsid w:val="00524167"/>
    <w:pPr>
      <w:spacing w:after="0"/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81F57-2D28-704C-A612-F51451610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1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dehyde Deuteration - Model Search</dc:title>
  <dc:creator/>
  <cp:keywords/>
  <cp:lastModifiedBy>shahar barkai</cp:lastModifiedBy>
  <cp:revision>2</cp:revision>
  <dcterms:created xsi:type="dcterms:W3CDTF">2024-06-18T10:24:00Z</dcterms:created>
  <dcterms:modified xsi:type="dcterms:W3CDTF">2024-06-18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